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1106A" w14:textId="77777777" w:rsidR="00DE687A" w:rsidRPr="002908A7" w:rsidRDefault="00DE68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0001106B" w14:textId="2EC09E1D" w:rsidR="00DE687A" w:rsidRPr="002908A7" w:rsidRDefault="00AE3F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0001106C" w14:textId="77777777" w:rsidR="00DE687A" w:rsidRPr="002908A7" w:rsidRDefault="00DE687A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0001106D" w14:textId="77777777" w:rsidR="00DE687A" w:rsidRPr="002908A7" w:rsidRDefault="00DE687A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0001106E" w14:textId="77777777" w:rsidR="00DE687A" w:rsidRPr="002908A7" w:rsidRDefault="00036FF1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2908A7">
        <w:rPr>
          <w:rFonts w:eastAsia="Arial"/>
          <w:lang w:eastAsia="en-US" w:bidi="en-US"/>
        </w:rPr>
        <w:t>Contact Name</w:t>
      </w:r>
    </w:p>
    <w:p w14:paraId="0001106F" w14:textId="77777777" w:rsidR="00DE687A" w:rsidRPr="002908A7" w:rsidRDefault="00036FF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2908A7">
        <w:rPr>
          <w:rFonts w:eastAsia="Arial"/>
          <w:lang w:eastAsia="en-US" w:bidi="en-US"/>
        </w:rPr>
        <w:t>Address</w:t>
      </w:r>
    </w:p>
    <w:p w14:paraId="00011070" w14:textId="77777777" w:rsidR="00DE687A" w:rsidRPr="002908A7" w:rsidRDefault="00036FF1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2908A7">
        <w:rPr>
          <w:rFonts w:eastAsia="Arial"/>
          <w:lang w:eastAsia="en-US" w:bidi="en-US"/>
        </w:rPr>
        <w:t>Address2</w:t>
      </w:r>
      <w:r w:rsidRPr="002908A7">
        <w:rPr>
          <w:rFonts w:eastAsia="Arial"/>
          <w:lang w:eastAsia="en-US" w:bidi="en-US"/>
        </w:rPr>
        <w:tab/>
      </w:r>
    </w:p>
    <w:p w14:paraId="5FBE072D" w14:textId="77777777" w:rsidR="00032DB4" w:rsidRDefault="00036FF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2908A7">
        <w:rPr>
          <w:rFonts w:eastAsia="Arial"/>
          <w:lang w:eastAsia="en-US" w:bidi="en-US"/>
        </w:rPr>
        <w:t xml:space="preserve">City, </w:t>
      </w:r>
    </w:p>
    <w:p w14:paraId="00011071" w14:textId="03C961EA" w:rsidR="00DE687A" w:rsidRPr="002908A7" w:rsidRDefault="00036FF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2908A7">
        <w:rPr>
          <w:rFonts w:eastAsia="Arial"/>
          <w:lang w:eastAsia="en-US" w:bidi="en-US"/>
        </w:rPr>
        <w:t>State/Province</w:t>
      </w:r>
    </w:p>
    <w:p w14:paraId="00011072" w14:textId="77777777" w:rsidR="00DE687A" w:rsidRPr="002908A7" w:rsidRDefault="00036FF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2908A7">
        <w:rPr>
          <w:rFonts w:eastAsia="Arial"/>
          <w:lang w:eastAsia="en-US" w:bidi="en-US"/>
        </w:rPr>
        <w:t>Zip/Postal Code</w:t>
      </w:r>
    </w:p>
    <w:p w14:paraId="00011073" w14:textId="77777777" w:rsidR="00DE687A" w:rsidRPr="002908A7" w:rsidRDefault="00DE687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00011074" w14:textId="77777777" w:rsidR="00DE687A" w:rsidRPr="002908A7" w:rsidRDefault="00DE687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00011075" w14:textId="77777777" w:rsidR="00DE687A" w:rsidRPr="002908A7" w:rsidRDefault="00DE687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00011076" w14:textId="41FDE8B7" w:rsidR="00DE687A" w:rsidRPr="00183935" w:rsidRDefault="00AE3F8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  <w:r w:rsidRPr="00183935">
        <w:rPr>
          <w:rFonts w:eastAsia="Arial"/>
          <w:b/>
          <w:color w:val="000000"/>
          <w:lang w:eastAsia="en-US" w:bidi="en-US"/>
        </w:rPr>
        <w:t>RE</w:t>
      </w:r>
      <w:r w:rsidR="00036FF1" w:rsidRPr="00183935">
        <w:rPr>
          <w:rFonts w:eastAsia="Arial"/>
          <w:b/>
          <w:color w:val="000000"/>
          <w:lang w:eastAsia="en-US" w:bidi="en-US"/>
        </w:rPr>
        <w:t>: MY APOLOGIES FOR MISSING OUR APPOINTMENT</w:t>
      </w:r>
    </w:p>
    <w:p w14:paraId="00011077" w14:textId="77777777" w:rsidR="00DE687A" w:rsidRPr="00AE3F8C" w:rsidRDefault="00DE687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sz w:val="32"/>
          <w:szCs w:val="32"/>
          <w:lang w:eastAsia="en-US" w:bidi="en-US"/>
        </w:rPr>
      </w:pPr>
    </w:p>
    <w:p w14:paraId="00011078" w14:textId="77777777" w:rsidR="00DE687A" w:rsidRPr="002908A7" w:rsidRDefault="00DE687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14:paraId="00011079" w14:textId="77777777" w:rsidR="00DE687A" w:rsidRPr="002908A7" w:rsidRDefault="00036FF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2908A7">
        <w:rPr>
          <w:rFonts w:eastAsia="Arial"/>
          <w:color w:val="000000"/>
          <w:lang w:eastAsia="en-US" w:bidi="en-US"/>
        </w:rPr>
        <w:t>Dear [CONTACT NAME],</w:t>
      </w:r>
    </w:p>
    <w:p w14:paraId="0001107A" w14:textId="77777777" w:rsidR="00DE687A" w:rsidRPr="002908A7" w:rsidRDefault="00DE68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001107B" w14:textId="182639E5" w:rsidR="00DE687A" w:rsidRPr="008C47E6" w:rsidRDefault="00036F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2908A7">
        <w:rPr>
          <w:rFonts w:eastAsia="Arial"/>
          <w:color w:val="000000"/>
          <w:lang w:eastAsia="en-US" w:bidi="en-US"/>
        </w:rPr>
        <w:t>I want to apologi</w:t>
      </w:r>
      <w:r w:rsidR="00AE3F8C">
        <w:rPr>
          <w:rFonts w:eastAsia="Arial"/>
          <w:color w:val="000000"/>
          <w:lang w:eastAsia="en-US" w:bidi="en-US"/>
        </w:rPr>
        <w:t>s</w:t>
      </w:r>
      <w:r w:rsidRPr="002908A7">
        <w:rPr>
          <w:rFonts w:eastAsia="Arial"/>
          <w:color w:val="000000"/>
          <w:lang w:eastAsia="en-US" w:bidi="en-US"/>
        </w:rPr>
        <w:t xml:space="preserve">e </w:t>
      </w:r>
      <w:r w:rsidRPr="008C47E6">
        <w:rPr>
          <w:rFonts w:eastAsia="Arial"/>
          <w:noProof/>
          <w:color w:val="000000"/>
          <w:lang w:eastAsia="en-US" w:bidi="en-US"/>
        </w:rPr>
        <w:t>to you – there is utterly no excuse for my not meeting with you on [DATE] or at least not getting</w:t>
      </w:r>
      <w:r w:rsidRPr="00032DB4">
        <w:rPr>
          <w:rFonts w:eastAsia="Arial"/>
          <w:noProof/>
          <w:color w:val="000000"/>
          <w:lang w:eastAsia="en-US" w:bidi="en-US"/>
        </w:rPr>
        <w:t xml:space="preserve"> </w:t>
      </w:r>
      <w:r w:rsidR="00032DB4" w:rsidRPr="00032DB4">
        <w:rPr>
          <w:rFonts w:eastAsia="Arial"/>
          <w:noProof/>
          <w:color w:val="000000"/>
          <w:lang w:eastAsia="en-US" w:bidi="en-US"/>
        </w:rPr>
        <w:t xml:space="preserve">the </w:t>
      </w:r>
      <w:r w:rsidRPr="008C47E6">
        <w:rPr>
          <w:rFonts w:eastAsia="Arial"/>
          <w:noProof/>
          <w:color w:val="000000"/>
          <w:lang w:eastAsia="en-US" w:bidi="en-US"/>
        </w:rPr>
        <w:t>word out to you. I had written the time and date down in my appointment book, but somehow I got the day mixed up.</w:t>
      </w:r>
    </w:p>
    <w:p w14:paraId="0001107C" w14:textId="1658BA6C" w:rsidR="00DE687A" w:rsidRPr="008C47E6" w:rsidRDefault="00DE68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64F489FD" w14:textId="77777777" w:rsidR="004A59F3" w:rsidRPr="008C47E6" w:rsidRDefault="004A59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0001107D" w14:textId="77777777" w:rsidR="00DE687A" w:rsidRPr="002908A7" w:rsidRDefault="00036F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8C47E6">
        <w:rPr>
          <w:rFonts w:eastAsia="Arial"/>
          <w:noProof/>
          <w:color w:val="000000"/>
          <w:lang w:eastAsia="en-US" w:bidi="en-US"/>
        </w:rPr>
        <w:t>Please forgive me. I am anxious to see you and will call to reschedule a new time. I will not disappoint you this time.</w:t>
      </w:r>
    </w:p>
    <w:p w14:paraId="0001107E" w14:textId="77777777" w:rsidR="00DE687A" w:rsidRPr="002908A7" w:rsidRDefault="00DE68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0001107F" w14:textId="145E9710" w:rsidR="00DE687A" w:rsidRDefault="00DE68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BD606B9" w14:textId="77777777" w:rsidR="004A59F3" w:rsidRPr="002908A7" w:rsidRDefault="004A59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0011080" w14:textId="0DAFBB2E" w:rsidR="00DE687A" w:rsidRPr="002908A7" w:rsidRDefault="002908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036FF1" w:rsidRPr="002908A7">
        <w:rPr>
          <w:rFonts w:eastAsia="Arial"/>
          <w:lang w:eastAsia="en-US" w:bidi="en-US"/>
        </w:rPr>
        <w:t>,</w:t>
      </w:r>
    </w:p>
    <w:p w14:paraId="00011081" w14:textId="77777777" w:rsidR="00DE687A" w:rsidRPr="002908A7" w:rsidRDefault="00DE68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0011082" w14:textId="77777777" w:rsidR="00DE687A" w:rsidRPr="002908A7" w:rsidRDefault="00DE68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0011083" w14:textId="77777777" w:rsidR="00DE687A" w:rsidRPr="002908A7" w:rsidRDefault="00DE68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0011084" w14:textId="2CCCACBE" w:rsidR="00DE687A" w:rsidRDefault="00DE68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30BBE14" w14:textId="3487E2ED" w:rsidR="004A59F3" w:rsidRDefault="004A59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C1979E2" w14:textId="5865C07F" w:rsidR="004A59F3" w:rsidRDefault="004A59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96A978" w14:textId="78F0388E" w:rsidR="004A59F3" w:rsidRDefault="004A59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2B6A93B" w14:textId="3C5E3127" w:rsidR="004A59F3" w:rsidRDefault="004A59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49080CF" w14:textId="36AA3E4C" w:rsidR="004A59F3" w:rsidRDefault="004A59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C24ACD2" w14:textId="6606CB81" w:rsidR="004A59F3" w:rsidRDefault="004A59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B912291" w14:textId="39E80DFC" w:rsidR="004A59F3" w:rsidRDefault="004A59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6D5963" w14:textId="77777777" w:rsidR="004A59F3" w:rsidRPr="002908A7" w:rsidRDefault="004A59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0011085" w14:textId="77777777" w:rsidR="00DE687A" w:rsidRPr="002908A7" w:rsidRDefault="00036FF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2908A7">
        <w:rPr>
          <w:rFonts w:eastAsia="Arial"/>
          <w:lang w:eastAsia="en-US" w:bidi="en-US"/>
        </w:rPr>
        <w:t>[YOUR NAME]</w:t>
      </w:r>
    </w:p>
    <w:p w14:paraId="00011086" w14:textId="77777777" w:rsidR="00DE687A" w:rsidRPr="002908A7" w:rsidRDefault="00036FF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2908A7">
        <w:rPr>
          <w:rFonts w:eastAsia="Arial"/>
          <w:color w:val="000000"/>
          <w:lang w:eastAsia="en-US" w:bidi="en-US"/>
        </w:rPr>
        <w:t>[YOUR TITLE]</w:t>
      </w:r>
    </w:p>
    <w:p w14:paraId="00011087" w14:textId="77777777" w:rsidR="00DE687A" w:rsidRPr="002908A7" w:rsidRDefault="00036FF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2908A7">
        <w:rPr>
          <w:rFonts w:eastAsia="Arial"/>
          <w:color w:val="000000"/>
          <w:lang w:eastAsia="en-US" w:bidi="en-US"/>
        </w:rPr>
        <w:t>[YOUR PHONE NUMBER]</w:t>
      </w:r>
    </w:p>
    <w:p w14:paraId="00011089" w14:textId="348B278E" w:rsidR="00DE687A" w:rsidRPr="008C47E6" w:rsidRDefault="00036FF1" w:rsidP="008C47E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2908A7">
        <w:rPr>
          <w:rFonts w:eastAsia="Arial"/>
          <w:color w:val="000000"/>
          <w:lang w:eastAsia="en-US" w:bidi="en-US"/>
        </w:rPr>
        <w:t xml:space="preserve">[YOUREMAIL@YOURCOMPANY.COM] </w:t>
      </w:r>
    </w:p>
    <w:sectPr w:rsidR="00DE687A" w:rsidRPr="008C47E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06CD3A" w14:textId="77777777" w:rsidR="00F414B0" w:rsidRDefault="00F414B0">
      <w:r>
        <w:separator/>
      </w:r>
    </w:p>
  </w:endnote>
  <w:endnote w:type="continuationSeparator" w:id="0">
    <w:p w14:paraId="4FD99C41" w14:textId="77777777" w:rsidR="00F414B0" w:rsidRDefault="00F414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1108C" w14:textId="77777777" w:rsidR="00DE687A" w:rsidRDefault="00036FF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0001108D" w14:textId="77777777" w:rsidR="00DE687A" w:rsidRDefault="00036FF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  </w:t>
    </w:r>
  </w:p>
  <w:p w14:paraId="0001108E" w14:textId="77777777" w:rsidR="00DE687A" w:rsidRDefault="00036FF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001108F" w14:textId="77777777" w:rsidR="00DE687A" w:rsidRDefault="00023DB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036FF1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246CC6" w14:textId="77777777" w:rsidR="00F414B0" w:rsidRDefault="00F414B0">
      <w:r>
        <w:separator/>
      </w:r>
    </w:p>
  </w:footnote>
  <w:footnote w:type="continuationSeparator" w:id="0">
    <w:p w14:paraId="412A60A3" w14:textId="77777777" w:rsidR="00F414B0" w:rsidRDefault="00F414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1108B" w14:textId="77777777" w:rsidR="00DE687A" w:rsidRDefault="00DE687A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zYxNrA0NTYC8pR0lIJTi4sz8/NACoxrATDYrlYsAAAA"/>
    <w:docVar w:name="Description" w:val="Did you miss an important appointment? Use this template to smooth over any potential damage it may have done to your relationship."/>
    <w:docVar w:name="Excerpt" w:val="I want to apologise to you – there is utterly no excuse for my not meeting with you on [DATE] or at least not getting the word out to you. I had written the time and date down in my appointment book, but somehow I got the day mixed up."/>
    <w:docVar w:name="Tags" w:val="Customer relations, resolution, business document, entrepreneur, entrepreneurship, apology letter template, apology letter example"/>
  </w:docVars>
  <w:rsids>
    <w:rsidRoot w:val="00DE687A"/>
    <w:rsid w:val="00023DBB"/>
    <w:rsid w:val="00032DB4"/>
    <w:rsid w:val="00036FF1"/>
    <w:rsid w:val="00183935"/>
    <w:rsid w:val="002908A7"/>
    <w:rsid w:val="004A59F3"/>
    <w:rsid w:val="007A3C75"/>
    <w:rsid w:val="008C47E6"/>
    <w:rsid w:val="008E78BC"/>
    <w:rsid w:val="009243E3"/>
    <w:rsid w:val="00AE3F8C"/>
    <w:rsid w:val="00B917DB"/>
    <w:rsid w:val="00DE687A"/>
    <w:rsid w:val="00E15ACE"/>
    <w:rsid w:val="00F41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11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2</Words>
  <Characters>480</Characters>
  <Application>Microsoft Office Word</Application>
  <DocSecurity>0</DocSecurity>
  <Lines>4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2T06:42:00Z</dcterms:created>
  <dcterms:modified xsi:type="dcterms:W3CDTF">2019-10-21T19:17:00Z</dcterms:modified>
  <cp:category/>
</cp:coreProperties>
</file>